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28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Equabli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Austin, TX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Product Business Analys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Equabli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Equabli</w:t>
      </w:r>
      <w:r w:rsidR="00E12130">
        <w:t>.</w:t>
      </w:r>
    </w:p>
    <w:p w14:paraId="0A084105" w14:textId="7EF58095" w:rsidR="001C5E31" w:rsidRDefault="00C129D2" w:rsidP="001C5E31">
      <w:pPr>
        <w:pStyle w:val="ListParagraph"/>
        <w:numPr>
          <w:ilvl w:val="0"/>
          <w:numId w:val="1"/>
        </w:numPr>
      </w:pPr>
      <w:r>
        <w:rPr>
          <w:b/>
          <w:bCs/>
        </w:rPr>
        <w:t xml:space="preserve">Market </w:t>
      </w:r>
      <w:r w:rsidR="00F2558A" w:rsidRPr="007871E9">
        <w:rPr>
          <w:b/>
          <w:bCs/>
        </w:rPr>
        <w:t xml:space="preserve">Research </w:t>
      </w:r>
      <w:r w:rsidR="00172BF5">
        <w:rPr>
          <w:b/>
          <w:bCs/>
        </w:rPr>
        <w:t>and</w:t>
      </w:r>
      <w:r w:rsidR="00F2558A" w:rsidRPr="007871E9">
        <w:rPr>
          <w:b/>
          <w:bCs/>
        </w:rPr>
        <w:t xml:space="preserve"> Analysis:</w:t>
      </w:r>
      <w:r w:rsidR="00F2558A" w:rsidRPr="00BD4889">
        <w:t xml:space="preserve"> During my time at EPRG, I gained experience </w:t>
      </w:r>
      <w:r w:rsidR="00F2558A">
        <w:t>manipulating and analyzing large data sets (over a million observations)</w:t>
      </w:r>
      <w:r w:rsidR="00F2558A" w:rsidRPr="00BD4889">
        <w:t xml:space="preserve">. </w:t>
      </w:r>
      <w:r w:rsidR="00F2558A">
        <w:t xml:space="preserve">With this data, I built revenue forecasts as well as evaluated them using hypothesis testing. </w:t>
      </w:r>
      <w:r w:rsidR="00F2558A" w:rsidRPr="00BD4889">
        <w:t>In my master</w:t>
      </w:r>
      <w:r w:rsidR="00F2558A">
        <w:t>'</w:t>
      </w:r>
      <w:r w:rsidR="00F2558A"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Equabli and </w:t>
      </w:r>
      <w:r w:rsidR="00275828">
        <w:t xml:space="preserve">the Product Business Analys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D021D5" w14:textId="77777777" w:rsidR="0041549C" w:rsidRDefault="0041549C" w:rsidP="00AA2CAA">
      <w:pPr>
        <w:spacing w:after="0" w:line="240" w:lineRule="auto"/>
      </w:pPr>
      <w:r>
        <w:separator/>
      </w:r>
    </w:p>
  </w:endnote>
  <w:endnote w:type="continuationSeparator" w:id="0">
    <w:p w14:paraId="288670BD" w14:textId="77777777" w:rsidR="0041549C" w:rsidRDefault="0041549C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C4BAB9" w14:textId="77777777" w:rsidR="0041549C" w:rsidRDefault="0041549C" w:rsidP="00AA2CAA">
      <w:pPr>
        <w:spacing w:after="0" w:line="240" w:lineRule="auto"/>
      </w:pPr>
      <w:r>
        <w:separator/>
      </w:r>
    </w:p>
  </w:footnote>
  <w:footnote w:type="continuationSeparator" w:id="0">
    <w:p w14:paraId="4D011C8A" w14:textId="77777777" w:rsidR="0041549C" w:rsidRDefault="0041549C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8FAGSGPBE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1549C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225A2"/>
    <w:rsid w:val="005372A0"/>
    <w:rsid w:val="00542A2C"/>
    <w:rsid w:val="00547702"/>
    <w:rsid w:val="005539A7"/>
    <w:rsid w:val="0055723D"/>
    <w:rsid w:val="00563087"/>
    <w:rsid w:val="005630B1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3688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129D2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359</Words>
  <Characters>2049</Characters>
  <Application>Microsoft Office Word</Application>
  <DocSecurity>0</DocSecurity>
  <Lines>17</Lines>
  <Paragraphs>4</Paragraphs>
  <ScaleCrop>false</ScaleCrop>
  <Company/>
  <LinksUpToDate>false</LinksUpToDate>
  <CharactersWithSpaces>2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41</cp:revision>
  <cp:lastPrinted>2020-12-27T22:12:00Z</cp:lastPrinted>
  <dcterms:created xsi:type="dcterms:W3CDTF">2020-12-22T23:23:00Z</dcterms:created>
  <dcterms:modified xsi:type="dcterms:W3CDTF">2021-01-08T16:09:00Z</dcterms:modified>
</cp:coreProperties>
</file>